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1AFDAB" w:rsidR="00F717B0" w:rsidRPr="009B47F8" w:rsidRDefault="00FA2C96" w:rsidP="00CD6811">
            <w:pPr>
              <w:jc w:val="center"/>
              <w:cnfStyle w:val="000000100000" w:firstRow="0" w:lastRow="0" w:firstColumn="0" w:lastColumn="0" w:oddVBand="0" w:evenVBand="0" w:oddHBand="1" w:evenHBand="0" w:firstRowFirstColumn="0" w:firstRowLastColumn="0" w:lastRowFirstColumn="0" w:lastRowLastColumn="0"/>
              <w:rPr>
                <w:highlight w:val="green"/>
              </w:rPr>
            </w:pPr>
            <w:r w:rsidRPr="009B47F8">
              <w:rPr>
                <w:b/>
                <w:highlight w:val="green"/>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shd w:val="clear" w:color="auto" w:fill="auto"/>
            <w:vAlign w:val="center"/>
          </w:tcPr>
          <w:p w14:paraId="2238A47D" w14:textId="3B44E887" w:rsidR="00FC0FE9" w:rsidRPr="009B47F8" w:rsidRDefault="00B50BE9" w:rsidP="000C56B4">
            <w:pPr>
              <w:jc w:val="center"/>
              <w:cnfStyle w:val="000000000000" w:firstRow="0" w:lastRow="0" w:firstColumn="0" w:lastColumn="0" w:oddVBand="0" w:evenVBand="0" w:oddHBand="0" w:evenHBand="0" w:firstRowFirstColumn="0" w:firstRowLastColumn="0" w:lastRowFirstColumn="0" w:lastRowLastColumn="0"/>
              <w:rPr>
                <w:highlight w:val="yellow"/>
              </w:rPr>
            </w:pPr>
            <w:r w:rsidRPr="009B47F8">
              <w:rPr>
                <w:b/>
                <w:highlight w:val="yellow"/>
              </w:rPr>
              <w:t>(waiting)</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49DBD65B"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r w:rsidR="00082ADB" w:rsidRPr="009B47F8">
              <w:rPr>
                <w:b/>
                <w:highlight w:val="green"/>
              </w:rPr>
              <w:t xml:space="preserve"> Paul</w:t>
            </w:r>
            <w:r w:rsidRPr="009B47F8">
              <w:rPr>
                <w:b/>
                <w:highlight w:val="green"/>
              </w:rPr>
              <w:t>)</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t>
            </w:r>
            <w:r w:rsidRPr="009B47F8">
              <w:rPr>
                <w:b/>
                <w:highlight w:val="yellow"/>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bookmarkStart w:id="4" w:name="_GoBack" w:colFirst="3" w:colLast="3"/>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0D0BC800" w:rsidR="00D33429"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w:t>
            </w:r>
            <w:r w:rsidRPr="00D33429">
              <w:rPr>
                <w:b/>
                <w:highlight w:val="yellow"/>
              </w:rPr>
              <w:t>waiting</w:t>
            </w:r>
            <w:r>
              <w:rPr>
                <w:b/>
              </w:rPr>
              <w:t>)</w:t>
            </w:r>
          </w:p>
        </w:tc>
      </w:tr>
      <w:bookmarkEnd w:id="4"/>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sidRPr="009B47F8">
              <w:rPr>
                <w:b/>
                <w:highlight w:val="yellow"/>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2AC2D183"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9B47F8">
              <w:rPr>
                <w:b/>
                <w:highlight w:val="yellow"/>
              </w:rPr>
              <w:t>(</w:t>
            </w:r>
            <w:proofErr w:type="gramStart"/>
            <w:r w:rsidRPr="009B47F8">
              <w:rPr>
                <w:b/>
                <w:highlight w:val="yellow"/>
              </w:rPr>
              <w:t>waiting</w:t>
            </w:r>
            <w:proofErr w:type="gramEnd"/>
            <w:r w:rsidR="00C72FC7">
              <w:rPr>
                <w:b/>
                <w:highlight w:val="yellow"/>
              </w:rPr>
              <w:t xml:space="preserve"> 50%</w:t>
            </w:r>
            <w:r w:rsidRPr="009B47F8">
              <w:rPr>
                <w:b/>
                <w:highlight w:val="yellow"/>
              </w:rPr>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5EA08187" w:rsidR="00B55ACB" w:rsidRDefault="00885725" w:rsidP="00B55ACB">
            <w:pPr>
              <w:cnfStyle w:val="000000000000" w:firstRow="0" w:lastRow="0" w:firstColumn="0" w:lastColumn="0" w:oddVBand="0" w:evenVBand="0" w:oddHBand="0" w:evenHBand="0" w:firstRowFirstColumn="0" w:firstRowLastColumn="0" w:lastRowFirstColumn="0" w:lastRowLastColumn="0"/>
              <w:rPr>
                <w:b/>
              </w:rPr>
            </w:pPr>
            <w:r>
              <w:rPr>
                <w:b/>
              </w:rPr>
              <w:t>Lianne &amp; Fanny</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6A2AF43C" w:rsidR="00A65793" w:rsidRDefault="00885725"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296854B7" w14:textId="77777777" w:rsidR="00B55ACB" w:rsidRDefault="00BC7924" w:rsidP="00B55ACB">
            <w:pPr>
              <w:cnfStyle w:val="000000100000" w:firstRow="0" w:lastRow="0" w:firstColumn="0" w:lastColumn="0" w:oddVBand="0" w:evenVBand="0" w:oddHBand="1" w:evenHBand="0" w:firstRowFirstColumn="0" w:firstRowLastColumn="0" w:lastRowFirstColumn="0" w:lastRowLastColumn="0"/>
            </w:pPr>
            <w:r>
              <w:t>or include in implementation</w:t>
            </w:r>
          </w:p>
          <w:p w14:paraId="66A7FBE2" w14:textId="0AEB3CDA" w:rsidR="00BC7924" w:rsidRPr="00BC7924" w:rsidRDefault="00BC7924" w:rsidP="00B55ACB">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6174D27" w:rsidR="00B55ACB" w:rsidRDefault="00D9432C" w:rsidP="00B55ACB">
            <w:pPr>
              <w:cnfStyle w:val="000000100000" w:firstRow="0" w:lastRow="0" w:firstColumn="0" w:lastColumn="0" w:oddVBand="0" w:evenVBand="0" w:oddHBand="1" w:evenHBand="0" w:firstRowFirstColumn="0" w:firstRowLastColumn="0" w:lastRowFirstColumn="0" w:lastRowLastColumn="0"/>
            </w:pPr>
            <w:r>
              <w:rPr>
                <w:b/>
              </w:rPr>
              <w:t>(</w:t>
            </w:r>
            <w:r w:rsidRPr="009B47F8">
              <w:rPr>
                <w:b/>
                <w:highlight w:val="yellow"/>
              </w:rPr>
              <w:t>waiting)</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D33429"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w:t>
            </w:r>
            <w:proofErr w:type="spellStart"/>
            <w:r>
              <w:rPr>
                <w:rFonts w:ascii="Arial" w:hAnsi="Arial" w:cs="Arial"/>
                <w:sz w:val="20"/>
                <w:szCs w:val="20"/>
              </w:rPr>
              <w:t>Greig</w:t>
            </w:r>
            <w:proofErr w:type="spellEnd"/>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D33429"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D33429"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D33429"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D33429"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D33429"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D33429"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D33429"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D33429"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D33429"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D33429"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D33429"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D33429"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tDAwNDc0NTGzMDdQ0lEKTi0uzszPAykwNKkFAO+Zm3I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3222A"/>
    <w:rsid w:val="00152E2E"/>
    <w:rsid w:val="001571B9"/>
    <w:rsid w:val="00161779"/>
    <w:rsid w:val="00161D3F"/>
    <w:rsid w:val="00182688"/>
    <w:rsid w:val="00190F5A"/>
    <w:rsid w:val="00196737"/>
    <w:rsid w:val="001E62CC"/>
    <w:rsid w:val="002151B2"/>
    <w:rsid w:val="00221FA8"/>
    <w:rsid w:val="002247BB"/>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206F2"/>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616BF"/>
    <w:rsid w:val="00C70166"/>
    <w:rsid w:val="00C72FC7"/>
    <w:rsid w:val="00C850EF"/>
    <w:rsid w:val="00C97C4C"/>
    <w:rsid w:val="00CD6811"/>
    <w:rsid w:val="00CE518A"/>
    <w:rsid w:val="00D10716"/>
    <w:rsid w:val="00D23684"/>
    <w:rsid w:val="00D33429"/>
    <w:rsid w:val="00D40ECC"/>
    <w:rsid w:val="00D4116E"/>
    <w:rsid w:val="00D41C7F"/>
    <w:rsid w:val="00D60308"/>
    <w:rsid w:val="00D648F8"/>
    <w:rsid w:val="00D73ED1"/>
    <w:rsid w:val="00D81867"/>
    <w:rsid w:val="00D83AD4"/>
    <w:rsid w:val="00D87820"/>
    <w:rsid w:val="00D9432C"/>
    <w:rsid w:val="00DA0D50"/>
    <w:rsid w:val="00DA6BD8"/>
    <w:rsid w:val="00DB3886"/>
    <w:rsid w:val="00DC35C0"/>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FBFE0-8182-405F-93B6-AA7C350F2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0</Pages>
  <Words>2591</Words>
  <Characters>1477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28</cp:revision>
  <dcterms:created xsi:type="dcterms:W3CDTF">2019-05-29T07:07:00Z</dcterms:created>
  <dcterms:modified xsi:type="dcterms:W3CDTF">2019-06-05T06:09:00Z</dcterms:modified>
</cp:coreProperties>
</file>